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9B465D" w14:textId="19962780" w:rsidR="000E6C86" w:rsidRDefault="007F06FA">
      <w:r>
        <w:t>Задание 13</w:t>
      </w:r>
    </w:p>
    <w:p w14:paraId="307628ED" w14:textId="1F423563" w:rsidR="007F06FA" w:rsidRDefault="007F06FA" w:rsidP="007F06FA">
      <w:pPr>
        <w:pStyle w:val="ListParagraph"/>
        <w:numPr>
          <w:ilvl w:val="0"/>
          <w:numId w:val="1"/>
        </w:numPr>
      </w:pPr>
      <w:r>
        <w:t>Салочки.</w:t>
      </w:r>
    </w:p>
    <w:p w14:paraId="060EEEFF" w14:textId="5C3DD478" w:rsidR="007F06FA" w:rsidRDefault="007F06FA" w:rsidP="007F06FA">
      <w:pPr>
        <w:pStyle w:val="ListParagraph"/>
        <w:numPr>
          <w:ilvl w:val="0"/>
          <w:numId w:val="1"/>
        </w:numPr>
      </w:pPr>
      <w:r>
        <w:t>Осалить (</w:t>
      </w:r>
      <w:proofErr w:type="spellStart"/>
      <w:r>
        <w:t>опятнать</w:t>
      </w:r>
      <w:proofErr w:type="spellEnd"/>
      <w:r>
        <w:t>) всех.</w:t>
      </w:r>
    </w:p>
    <w:p w14:paraId="299A7797" w14:textId="77777777" w:rsidR="007F06FA" w:rsidRDefault="007F06FA" w:rsidP="007F06FA">
      <w:pPr>
        <w:pStyle w:val="ListParagraph"/>
        <w:numPr>
          <w:ilvl w:val="0"/>
          <w:numId w:val="1"/>
        </w:numPr>
      </w:pPr>
      <w:r>
        <w:t>И</w:t>
      </w:r>
      <w:r w:rsidRPr="007F06FA">
        <w:t>гроки пытаются осалить (</w:t>
      </w:r>
      <w:proofErr w:type="spellStart"/>
      <w:r w:rsidRPr="007F06FA">
        <w:t>опятнать</w:t>
      </w:r>
      <w:proofErr w:type="spellEnd"/>
      <w:r w:rsidRPr="007F06FA">
        <w:t>) друг друга касанием руки, тем самым передать другому участнику игры ведение (необходимость осалить кого-то другого)</w:t>
      </w:r>
      <w:r>
        <w:t>.</w:t>
      </w:r>
    </w:p>
    <w:p w14:paraId="588F7C9F" w14:textId="2EEAD1C0" w:rsidR="007F06FA" w:rsidRDefault="007F06FA" w:rsidP="007F06FA">
      <w:pPr>
        <w:pStyle w:val="ListParagraph"/>
        <w:numPr>
          <w:ilvl w:val="0"/>
          <w:numId w:val="1"/>
        </w:numPr>
      </w:pPr>
      <w:r>
        <w:t>Развивает бег и сообразительность.</w:t>
      </w:r>
    </w:p>
    <w:p w14:paraId="017D78F6" w14:textId="6B16357A" w:rsidR="007F06FA" w:rsidRDefault="007F06FA" w:rsidP="007F06FA">
      <w:pPr>
        <w:pStyle w:val="ListParagraph"/>
        <w:numPr>
          <w:ilvl w:val="0"/>
          <w:numId w:val="1"/>
        </w:numPr>
      </w:pPr>
      <w:r w:rsidRPr="007F06FA">
        <w:t>Один из играющих — водящий, ему ловить. Остальные разбегаются. Кого осалит (дотронется ладонью) водящий, тот присоединяется к нему и ловит остальных вместе с ним. Изловив третьего, они ловят четвёртого, пятого и т. д., пока не переловят всех.</w:t>
      </w:r>
    </w:p>
    <w:p w14:paraId="4E0E8B65" w14:textId="509802FD" w:rsidR="007F06FA" w:rsidRDefault="007F06FA" w:rsidP="007F06FA">
      <w:pPr>
        <w:pStyle w:val="ListParagraph"/>
        <w:numPr>
          <w:ilvl w:val="0"/>
          <w:numId w:val="1"/>
        </w:numPr>
      </w:pPr>
      <w:r w:rsidRPr="007F06FA">
        <w:t>Один из играющих — водящий, ему ловить. Остальные разбегаются. Кого осалит (дотронется ладонью) водящий, тот присоединяется к нему и ловит остальных вместе с ним. Изловив третьего, они ловят четвёртого, пятого и т. д., пока не переловят всех.</w:t>
      </w:r>
    </w:p>
    <w:p w14:paraId="72B795F3" w14:textId="19E4DD86" w:rsidR="007F06FA" w:rsidRDefault="007F06FA" w:rsidP="007F06FA">
      <w:pPr>
        <w:pStyle w:val="ListParagraph"/>
        <w:numPr>
          <w:ilvl w:val="0"/>
          <w:numId w:val="1"/>
        </w:numPr>
      </w:pPr>
      <w:r w:rsidRPr="007F06FA">
        <w:t xml:space="preserve">а) водящий не имеет права осаливать того, кто до этого осалил его самого, б) «руки, ноги, голова не </w:t>
      </w:r>
      <w:proofErr w:type="spellStart"/>
      <w:r w:rsidRPr="007F06FA">
        <w:t>считово</w:t>
      </w:r>
      <w:proofErr w:type="spellEnd"/>
      <w:r w:rsidRPr="007F06FA">
        <w:t xml:space="preserve"> никогда» — </w:t>
      </w:r>
      <w:proofErr w:type="spellStart"/>
      <w:r w:rsidRPr="007F06FA">
        <w:t>дотрагивание</w:t>
      </w:r>
      <w:proofErr w:type="spellEnd"/>
      <w:r w:rsidRPr="007F06FA">
        <w:t xml:space="preserve"> до руки, ноги и головы не считается, в) «выше (ниже) земли» — убегающий игрок может встать на пень или любое другое место выше (ниже) уровня земли и тем самым получить временную неприкосновенность.</w:t>
      </w:r>
    </w:p>
    <w:p w14:paraId="3C8CC1B7" w14:textId="54CC4CC3" w:rsidR="007F06FA" w:rsidRDefault="007F06FA" w:rsidP="007F06FA">
      <w:pPr>
        <w:pStyle w:val="ListParagraph"/>
        <w:numPr>
          <w:ilvl w:val="0"/>
          <w:numId w:val="1"/>
        </w:numPr>
      </w:pPr>
      <w:r>
        <w:t>В зависимости от количества участников, количество повторов — по желанию участников или по установке педагога.</w:t>
      </w:r>
    </w:p>
    <w:p w14:paraId="3CA9BF50" w14:textId="406D48ED" w:rsidR="007F06FA" w:rsidRDefault="007F06FA" w:rsidP="007F06FA">
      <w:pPr>
        <w:pStyle w:val="ListParagraph"/>
        <w:numPr>
          <w:ilvl w:val="0"/>
          <w:numId w:val="1"/>
        </w:numPr>
      </w:pPr>
      <w:r>
        <w:t>Желательно спортивная одежда.</w:t>
      </w:r>
    </w:p>
    <w:p w14:paraId="3B9392FA" w14:textId="61623595" w:rsidR="007F06FA" w:rsidRDefault="007F06FA" w:rsidP="007F06FA">
      <w:pPr>
        <w:pStyle w:val="ListParagraph"/>
        <w:numPr>
          <w:ilvl w:val="0"/>
          <w:numId w:val="1"/>
        </w:numPr>
      </w:pPr>
      <w:r w:rsidRPr="007F06FA">
        <w:t>Один из играющих — водящий, ему ловить. Остальные разбегаются. Кого осалит (дотронется ладонью) водящий, тот присоединяется к нему и ловит остальных вместе с ним. Изловив третьего, они ловят четвёртого, пятого и т. д., пока не переловят всех.</w:t>
      </w:r>
    </w:p>
    <w:p w14:paraId="0FAE8959" w14:textId="63703DA0" w:rsidR="007F06FA" w:rsidRDefault="007F06FA" w:rsidP="007F06FA">
      <w:pPr>
        <w:pStyle w:val="ListParagraph"/>
        <w:numPr>
          <w:ilvl w:val="0"/>
          <w:numId w:val="1"/>
        </w:numPr>
      </w:pPr>
      <w:r>
        <w:t>Объяснить правила.</w:t>
      </w:r>
    </w:p>
    <w:p w14:paraId="63F91D1B" w14:textId="2B7372E2" w:rsidR="007F06FA" w:rsidRDefault="007F06FA" w:rsidP="007F06FA">
      <w:pPr>
        <w:pStyle w:val="ListParagraph"/>
        <w:numPr>
          <w:ilvl w:val="0"/>
          <w:numId w:val="1"/>
        </w:numPr>
      </w:pPr>
      <w:r>
        <w:t>Расставить всех по кругу и выбрать ведущего, затем все разбегаются от ведущего и начинается игра.</w:t>
      </w:r>
    </w:p>
    <w:p w14:paraId="6A228B69" w14:textId="0CDF8493" w:rsidR="007F06FA" w:rsidRDefault="007F06FA" w:rsidP="007F06FA">
      <w:pPr>
        <w:pStyle w:val="ListParagraph"/>
        <w:numPr>
          <w:ilvl w:val="0"/>
          <w:numId w:val="1"/>
        </w:numPr>
      </w:pPr>
      <w:r>
        <w:t>Выбирается ведущий — либо по желанию, либо случайным способом, остальных должны осалить (</w:t>
      </w:r>
      <w:proofErr w:type="spellStart"/>
      <w:r>
        <w:t>опятнать</w:t>
      </w:r>
      <w:proofErr w:type="spellEnd"/>
      <w:r>
        <w:t>).</w:t>
      </w:r>
    </w:p>
    <w:p w14:paraId="75EDA7C2" w14:textId="6AD9F877" w:rsidR="007F06FA" w:rsidRDefault="007F06FA" w:rsidP="007F06FA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0A082C8" wp14:editId="773FBC48">
            <wp:extent cx="2609850" cy="1733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DCD70" w14:textId="77777777" w:rsidR="007F06FA" w:rsidRDefault="007F06FA" w:rsidP="007F06FA"/>
    <w:sectPr w:rsidR="007F06F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774B80"/>
    <w:multiLevelType w:val="hybridMultilevel"/>
    <w:tmpl w:val="A6B299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zUyMjMwBVKmJko6SsGpxcWZ+XkgBYa1AJez8aosAAAA"/>
  </w:docVars>
  <w:rsids>
    <w:rsidRoot w:val="00E61906"/>
    <w:rsid w:val="000E6C86"/>
    <w:rsid w:val="007F06FA"/>
    <w:rsid w:val="00E61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591F5"/>
  <w15:chartTrackingRefBased/>
  <w15:docId w15:val="{CA501E32-C08D-46F7-BA07-A32541C74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06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6</Words>
  <Characters>1406</Characters>
  <Application>Microsoft Office Word</Application>
  <DocSecurity>0</DocSecurity>
  <Lines>11</Lines>
  <Paragraphs>3</Paragraphs>
  <ScaleCrop>false</ScaleCrop>
  <Company/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5-20T19:07:00Z</dcterms:created>
  <dcterms:modified xsi:type="dcterms:W3CDTF">2020-05-20T19:13:00Z</dcterms:modified>
</cp:coreProperties>
</file>